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45E44" w14:textId="441A4760" w:rsidR="004F3190" w:rsidRDefault="004F3190" w:rsidP="00E94F50">
      <w:pPr>
        <w:pStyle w:val="Heading1"/>
        <w:jc w:val="center"/>
      </w:pPr>
      <w:r>
        <w:t xml:space="preserve">Problem 3 </w:t>
      </w:r>
      <w:r w:rsidR="00B43FA0">
        <w:t>–</w:t>
      </w:r>
      <w:r>
        <w:t xml:space="preserve"> </w:t>
      </w:r>
      <w:r w:rsidR="004F7CDE">
        <w:t>Numbers</w:t>
      </w:r>
    </w:p>
    <w:p w14:paraId="3F30F535" w14:textId="77777777" w:rsidR="00B43FA0" w:rsidRPr="00D27EB6" w:rsidRDefault="00B43FA0" w:rsidP="00B43FA0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Pr="00D27EB6">
        <w:rPr>
          <w:lang w:val="bg-BG"/>
        </w:rPr>
        <w:t>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  <w:bookmarkEnd w:id="0"/>
    </w:p>
    <w:p w14:paraId="70F25F12" w14:textId="2003770B" w:rsidR="00B43FA0" w:rsidRDefault="00B43FA0" w:rsidP="00B43FA0">
      <w:pPr>
        <w:spacing w:before="0" w:after="0" w:line="240" w:lineRule="auto"/>
        <w:jc w:val="center"/>
        <w:rPr>
          <w:lang w:val="bg-BG"/>
        </w:rPr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the SoftUni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2" w:history="1">
        <w:r>
          <w:rPr>
            <w:rStyle w:val="InternetLink"/>
            <w:lang w:val="bg-BG"/>
          </w:rPr>
          <w:t>https://judge.softuni.org/Contests/Practice/Index/2474#2</w:t>
        </w:r>
      </w:hyperlink>
      <w:r w:rsidRPr="00D27EB6">
        <w:rPr>
          <w:lang w:val="bg-BG"/>
        </w:rPr>
        <w:t>.</w:t>
      </w:r>
    </w:p>
    <w:p w14:paraId="4462FF7F" w14:textId="77777777" w:rsidR="00B43FA0" w:rsidRPr="00B43FA0" w:rsidRDefault="00B43FA0" w:rsidP="00B43FA0">
      <w:pPr>
        <w:spacing w:before="0" w:after="0" w:line="240" w:lineRule="auto"/>
        <w:jc w:val="center"/>
        <w:rPr>
          <w:lang w:val="bg-BG"/>
        </w:rPr>
      </w:pPr>
    </w:p>
    <w:p w14:paraId="0B711E8B" w14:textId="23EE7D79" w:rsidR="0057138C" w:rsidRDefault="004F7CDE" w:rsidP="0057138C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0DAD6223" w14:textId="05105685" w:rsidR="0057138C" w:rsidRDefault="004F7CDE" w:rsidP="004F7CDE">
      <w:pPr>
        <w:pStyle w:val="Heading2"/>
        <w:numPr>
          <w:ilvl w:val="0"/>
          <w:numId w:val="0"/>
        </w:numPr>
      </w:pPr>
      <w:r>
        <w:t>Input</w:t>
      </w:r>
    </w:p>
    <w:p w14:paraId="518B8A3E" w14:textId="29154E7A" w:rsidR="0057138C" w:rsidRPr="004F3190" w:rsidRDefault="006162C2" w:rsidP="004F3190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</w:t>
      </w:r>
      <w:r w:rsidR="004F3190" w:rsidRPr="004F3190">
        <w:rPr>
          <w:b/>
          <w:bCs/>
        </w:rPr>
        <w:t>-</w:t>
      </w:r>
      <w:r w:rsidRPr="004F3190">
        <w:rPr>
          <w:b/>
          <w:bCs/>
        </w:rPr>
        <w:t xml:space="preserve">separated </w:t>
      </w:r>
      <w:r w:rsidR="004F3190" w:rsidRPr="004F3190">
        <w:rPr>
          <w:b/>
          <w:bCs/>
        </w:rPr>
        <w:t>integers</w:t>
      </w:r>
      <w:r>
        <w:t>.</w:t>
      </w:r>
    </w:p>
    <w:p w14:paraId="06AC798A" w14:textId="7FE99F87" w:rsidR="0057138C" w:rsidRDefault="004F7CDE" w:rsidP="004F7CDE">
      <w:pPr>
        <w:pStyle w:val="Heading2"/>
        <w:numPr>
          <w:ilvl w:val="0"/>
          <w:numId w:val="0"/>
        </w:numPr>
      </w:pPr>
      <w:r>
        <w:t>Output</w:t>
      </w:r>
    </w:p>
    <w:p w14:paraId="19AE933E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>Print the above</w:t>
      </w:r>
      <w:r w:rsidR="004F3190">
        <w:t>-</w:t>
      </w:r>
      <w:r>
        <w:t>described numbers on a single line, space</w:t>
      </w:r>
      <w:r w:rsidR="004F3190">
        <w:t>-</w:t>
      </w:r>
      <w:r>
        <w:t xml:space="preserve">separated. </w:t>
      </w:r>
    </w:p>
    <w:p w14:paraId="6EACEA4D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</w:t>
      </w:r>
      <w:r w:rsidR="004F3190">
        <w:t>property mentioned above</w:t>
      </w:r>
      <w:r>
        <w:t xml:space="preserve">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75C21147" w14:textId="59536094" w:rsidR="0057138C" w:rsidRDefault="006162C2" w:rsidP="004F3190">
      <w:pPr>
        <w:pStyle w:val="ListParagraph"/>
        <w:numPr>
          <w:ilvl w:val="0"/>
          <w:numId w:val="40"/>
        </w:numPr>
      </w:pPr>
      <w:r>
        <w:t xml:space="preserve">Print </w:t>
      </w:r>
      <w:r w:rsidR="004F3190" w:rsidRPr="004F3190">
        <w:rPr>
          <w:rFonts w:ascii="Consolas" w:hAnsi="Consolas"/>
          <w:b/>
          <w:bCs/>
        </w:rPr>
        <w:t>"</w:t>
      </w:r>
      <w:r w:rsidRPr="004F3190">
        <w:rPr>
          <w:rFonts w:ascii="Consolas" w:hAnsi="Consolas"/>
          <w:b/>
          <w:bCs/>
        </w:rPr>
        <w:t>No</w:t>
      </w:r>
      <w:r w:rsidR="004F3190" w:rsidRPr="004F3190">
        <w:rPr>
          <w:rFonts w:ascii="Consolas" w:hAnsi="Consolas"/>
          <w:b/>
          <w:bCs/>
        </w:rPr>
        <w:t>"</w:t>
      </w:r>
      <w:r>
        <w:t xml:space="preserve"> if no numbers hold the above property.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52AF864F" w14:textId="77777777" w:rsidR="004F3190" w:rsidRDefault="006162C2" w:rsidP="004F3190">
      <w:pPr>
        <w:pStyle w:val="ListParagraph"/>
        <w:numPr>
          <w:ilvl w:val="0"/>
          <w:numId w:val="42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</w:t>
      </w:r>
      <w:r w:rsidR="004F3190">
        <w:t xml:space="preserve">the </w:t>
      </w:r>
      <w:r w:rsidRPr="004F3190">
        <w:rPr>
          <w:b/>
          <w:bCs/>
        </w:rPr>
        <w:t>range</w:t>
      </w:r>
      <w:r w:rsidRPr="00B43FA0">
        <w:rPr>
          <w:b/>
          <w:bCs/>
        </w:rPr>
        <w:t xml:space="preserve"> [-1 000 000 … 1 000 000]</w:t>
      </w:r>
      <w:r>
        <w:t xml:space="preserve">. </w:t>
      </w:r>
    </w:p>
    <w:p w14:paraId="41E53A11" w14:textId="02460161" w:rsidR="006162C2" w:rsidRPr="006162C2" w:rsidRDefault="006162C2" w:rsidP="004F3190">
      <w:pPr>
        <w:pStyle w:val="ListParagraph"/>
        <w:numPr>
          <w:ilvl w:val="0"/>
          <w:numId w:val="42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</w:t>
      </w:r>
      <w:r w:rsidR="004F3190">
        <w:t xml:space="preserve">the </w:t>
      </w:r>
      <w:r w:rsidRPr="004F3190">
        <w:rPr>
          <w:b/>
          <w:bCs/>
        </w:rPr>
        <w:t>range</w:t>
      </w:r>
      <w:r w:rsidRPr="00B43FA0">
        <w:rPr>
          <w:b/>
          <w:bCs/>
        </w:rPr>
        <w:t xml:space="preserve"> [1…10 000]</w:t>
      </w:r>
      <w:r>
        <w:t>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E448EA" w:rsidRPr="00603773" w14:paraId="18382541" w14:textId="77777777" w:rsidTr="00D83EB2">
        <w:tc>
          <w:tcPr>
            <w:tcW w:w="4452" w:type="dxa"/>
            <w:shd w:val="clear" w:color="auto" w:fill="D9D9D9" w:themeFill="background1" w:themeFillShade="D9"/>
          </w:tcPr>
          <w:p w14:paraId="03633A33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10BC66DC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26C2BF78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48EA" w:rsidRPr="00204F3D" w14:paraId="1ECA2333" w14:textId="77777777" w:rsidTr="00D83EB2">
        <w:tc>
          <w:tcPr>
            <w:tcW w:w="4452" w:type="dxa"/>
          </w:tcPr>
          <w:p w14:paraId="3CF9ED1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B09EB04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2689D9DD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1177ABDC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3708CFB8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6815938B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48EA" w:rsidRPr="00204F3D" w14:paraId="5CD8441C" w14:textId="77777777" w:rsidTr="00D83EB2">
        <w:tc>
          <w:tcPr>
            <w:tcW w:w="4452" w:type="dxa"/>
          </w:tcPr>
          <w:p w14:paraId="4BB51DFD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7E4C512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50D2CBCA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41E0F740" w14:textId="723151C4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="00A96CD5">
              <w:rPr>
                <w:bCs/>
                <w:noProof/>
              </w:rPr>
              <w:t>28.08</w:t>
            </w:r>
            <w:r>
              <w:rPr>
                <w:bCs/>
                <w:noProof/>
              </w:rPr>
              <w:t xml:space="preserve">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E7A172E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48EA" w:rsidRPr="0025421E" w14:paraId="3517468D" w14:textId="77777777" w:rsidTr="00D83EB2">
        <w:tc>
          <w:tcPr>
            <w:tcW w:w="4452" w:type="dxa"/>
          </w:tcPr>
          <w:p w14:paraId="6FB9BE82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43CE8759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52B4090" w14:textId="77777777" w:rsidR="00E448EA" w:rsidRPr="0025421E" w:rsidRDefault="00E448EA" w:rsidP="00D83EB2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758CF58" w14:textId="26D3EB1B" w:rsidR="00E448EA" w:rsidRPr="0025421E" w:rsidRDefault="00E448EA" w:rsidP="00D83EB2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48EA" w:rsidRPr="00204F3D" w14:paraId="4894BC8A" w14:textId="77777777" w:rsidTr="00D83EB2">
        <w:tc>
          <w:tcPr>
            <w:tcW w:w="4452" w:type="dxa"/>
          </w:tcPr>
          <w:p w14:paraId="58FA520F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162AE431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0680DE02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8D19AAB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3C273E7B" w14:textId="77777777" w:rsidR="00E448EA" w:rsidRPr="00204F3D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592EBD29" w14:textId="5FFB555D" w:rsidR="00640502" w:rsidRDefault="00475302" w:rsidP="00475302">
      <w:pPr>
        <w:pStyle w:val="Heading2"/>
        <w:numPr>
          <w:ilvl w:val="0"/>
          <w:numId w:val="0"/>
        </w:numPr>
      </w:pPr>
      <w:r>
        <w:t xml:space="preserve">JS </w:t>
      </w:r>
      <w:r w:rsidR="00536624"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BC0018" w:rsidRPr="00603773" w14:paraId="0911E9F0" w14:textId="77777777" w:rsidTr="00F57E21">
        <w:tc>
          <w:tcPr>
            <w:tcW w:w="4650" w:type="dxa"/>
            <w:shd w:val="clear" w:color="auto" w:fill="D9D9D9" w:themeFill="background1" w:themeFillShade="D9"/>
          </w:tcPr>
          <w:p w14:paraId="45FB7B3E" w14:textId="04E0CD33" w:rsidR="00BC0018" w:rsidRPr="00603773" w:rsidRDefault="00BC0018" w:rsidP="0047530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B3C6FF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AE61DCC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C0018" w:rsidRPr="00204F3D" w14:paraId="6D7FF6A4" w14:textId="77777777" w:rsidTr="00F57E21">
        <w:tc>
          <w:tcPr>
            <w:tcW w:w="4650" w:type="dxa"/>
          </w:tcPr>
          <w:p w14:paraId="0F4852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64A378BD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6E5BCE89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30F62D7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104FC2BA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5EEE0D45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BC0018" w:rsidRPr="00204F3D" w14:paraId="6CACFA28" w14:textId="77777777" w:rsidTr="00F57E21">
        <w:tc>
          <w:tcPr>
            <w:tcW w:w="4650" w:type="dxa"/>
          </w:tcPr>
          <w:p w14:paraId="6125E4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5 2 3 4 -10 30 40 50 20 50 60 60 51'</w:t>
            </w:r>
          </w:p>
        </w:tc>
        <w:tc>
          <w:tcPr>
            <w:tcW w:w="1701" w:type="dxa"/>
          </w:tcPr>
          <w:p w14:paraId="05CDCD72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34F4F9A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54ADA1D5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24264EE2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BC0018" w:rsidRPr="0025421E" w14:paraId="17C07A3A" w14:textId="77777777" w:rsidTr="00F57E21">
        <w:tc>
          <w:tcPr>
            <w:tcW w:w="4650" w:type="dxa"/>
          </w:tcPr>
          <w:p w14:paraId="4305CA5D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5031391C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0B68D386" w14:textId="77777777" w:rsidR="00BC0018" w:rsidRPr="0025421E" w:rsidRDefault="00BC0018" w:rsidP="00F57E21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F8761D1" w14:textId="2AEF3D75" w:rsidR="00BC0018" w:rsidRPr="0025421E" w:rsidRDefault="00BC0018" w:rsidP="00F57E21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BC0018" w:rsidRPr="00204F3D" w14:paraId="7673675F" w14:textId="77777777" w:rsidTr="00F57E21">
        <w:tc>
          <w:tcPr>
            <w:tcW w:w="4650" w:type="dxa"/>
          </w:tcPr>
          <w:p w14:paraId="4E1DBABE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6591E349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8C966AD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5174B7B0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05B7C7AA" w14:textId="77777777" w:rsidR="00BC0018" w:rsidRPr="00204F3D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9DF33" w14:textId="77777777" w:rsidR="002909D3" w:rsidRDefault="002909D3" w:rsidP="008068A2">
      <w:pPr>
        <w:spacing w:after="0" w:line="240" w:lineRule="auto"/>
      </w:pPr>
      <w:r>
        <w:separator/>
      </w:r>
    </w:p>
  </w:endnote>
  <w:endnote w:type="continuationSeparator" w:id="0">
    <w:p w14:paraId="3EA03EF6" w14:textId="77777777" w:rsidR="002909D3" w:rsidRDefault="002909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34674" w14:textId="77777777" w:rsidR="004F3190" w:rsidRDefault="004F31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EA858" w14:textId="77777777" w:rsidR="004F3190" w:rsidRDefault="004F3190" w:rsidP="004F319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B7F92FD" wp14:editId="3836B61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B916C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F3B94A" wp14:editId="121823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B16B072" w14:textId="77777777" w:rsidR="004F3190" w:rsidRDefault="004F3190" w:rsidP="004F319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07BF057" w14:textId="77777777" w:rsidR="004F3190" w:rsidRDefault="004F3190" w:rsidP="004F319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BFF4CC" wp14:editId="481F22FB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D8DCE2C" wp14:editId="742B69C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8560BD" wp14:editId="57DD1916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184672" wp14:editId="36535B0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D71C2A" wp14:editId="75605930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4A6FCA" wp14:editId="1EAF5AD9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3CEEBA" wp14:editId="649F42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D03F73" wp14:editId="6C1F031B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C704F6" wp14:editId="7A164FC5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F3B94A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5B16B072" w14:textId="77777777" w:rsidR="004F3190" w:rsidRDefault="004F3190" w:rsidP="004F319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7BF057" w14:textId="77777777" w:rsidR="004F3190" w:rsidRDefault="004F3190" w:rsidP="004F319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BFF4CC" wp14:editId="481F22FB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D8DCE2C" wp14:editId="742B69C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8560BD" wp14:editId="57DD1916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184672" wp14:editId="36535B0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D71C2A" wp14:editId="75605930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4A6FCA" wp14:editId="1EAF5AD9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3CEEBA" wp14:editId="649F42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D03F73" wp14:editId="6C1F031B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C704F6" wp14:editId="7A164FC5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30A4047" wp14:editId="7B50AFD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4FF22E4" w14:textId="77777777" w:rsidR="004F3190" w:rsidRDefault="004F3190" w:rsidP="004F319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0A4047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44FF22E4" w14:textId="77777777" w:rsidR="004F3190" w:rsidRDefault="004F3190" w:rsidP="004F319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176D951" wp14:editId="277BEF5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EA5514" w14:textId="77777777" w:rsidR="004F3190" w:rsidRDefault="004F3190" w:rsidP="004F319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76D95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AEA5514" w14:textId="77777777" w:rsidR="004F3190" w:rsidRDefault="004F3190" w:rsidP="004F319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8999A32" wp14:editId="17BD55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711F5BEE" w:rsidR="004E4C1E" w:rsidRPr="004F3190" w:rsidRDefault="004E4C1E" w:rsidP="004F31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B6FEF" w14:textId="77777777" w:rsidR="004F3190" w:rsidRDefault="004F3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5D750" w14:textId="77777777" w:rsidR="002909D3" w:rsidRDefault="002909D3" w:rsidP="008068A2">
      <w:pPr>
        <w:spacing w:after="0" w:line="240" w:lineRule="auto"/>
      </w:pPr>
      <w:r>
        <w:separator/>
      </w:r>
    </w:p>
  </w:footnote>
  <w:footnote w:type="continuationSeparator" w:id="0">
    <w:p w14:paraId="3890ECE7" w14:textId="77777777" w:rsidR="002909D3" w:rsidRDefault="002909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0F2C" w14:textId="77777777" w:rsidR="004F3190" w:rsidRDefault="004F31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CA6E" w14:textId="77777777" w:rsidR="004F3190" w:rsidRDefault="004F3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3103358">
    <w:abstractNumId w:val="0"/>
  </w:num>
  <w:num w:numId="2" w16cid:durableId="1193763471">
    <w:abstractNumId w:val="41"/>
  </w:num>
  <w:num w:numId="3" w16cid:durableId="1954941325">
    <w:abstractNumId w:val="8"/>
  </w:num>
  <w:num w:numId="4" w16cid:durableId="1195534438">
    <w:abstractNumId w:val="25"/>
  </w:num>
  <w:num w:numId="5" w16cid:durableId="1736198300">
    <w:abstractNumId w:val="26"/>
  </w:num>
  <w:num w:numId="6" w16cid:durableId="1239439771">
    <w:abstractNumId w:val="31"/>
  </w:num>
  <w:num w:numId="7" w16cid:durableId="1632832173">
    <w:abstractNumId w:val="3"/>
  </w:num>
  <w:num w:numId="8" w16cid:durableId="1907229386">
    <w:abstractNumId w:val="7"/>
  </w:num>
  <w:num w:numId="9" w16cid:durableId="2027560280">
    <w:abstractNumId w:val="23"/>
  </w:num>
  <w:num w:numId="10" w16cid:durableId="9381773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0775013">
    <w:abstractNumId w:val="4"/>
  </w:num>
  <w:num w:numId="12" w16cid:durableId="1371298056">
    <w:abstractNumId w:val="18"/>
  </w:num>
  <w:num w:numId="13" w16cid:durableId="197813799">
    <w:abstractNumId w:val="1"/>
  </w:num>
  <w:num w:numId="14" w16cid:durableId="713193312">
    <w:abstractNumId w:val="30"/>
  </w:num>
  <w:num w:numId="15" w16cid:durableId="1625237438">
    <w:abstractNumId w:val="9"/>
  </w:num>
  <w:num w:numId="16" w16cid:durableId="1091699230">
    <w:abstractNumId w:val="36"/>
  </w:num>
  <w:num w:numId="17" w16cid:durableId="2010017626">
    <w:abstractNumId w:val="24"/>
  </w:num>
  <w:num w:numId="18" w16cid:durableId="764419438">
    <w:abstractNumId w:val="40"/>
  </w:num>
  <w:num w:numId="19" w16cid:durableId="219561401">
    <w:abstractNumId w:val="33"/>
  </w:num>
  <w:num w:numId="20" w16cid:durableId="969440793">
    <w:abstractNumId w:val="17"/>
  </w:num>
  <w:num w:numId="21" w16cid:durableId="1456370452">
    <w:abstractNumId w:val="28"/>
  </w:num>
  <w:num w:numId="22" w16cid:durableId="2014333891">
    <w:abstractNumId w:val="11"/>
  </w:num>
  <w:num w:numId="23" w16cid:durableId="429588750">
    <w:abstractNumId w:val="14"/>
  </w:num>
  <w:num w:numId="24" w16cid:durableId="820075292">
    <w:abstractNumId w:val="2"/>
  </w:num>
  <w:num w:numId="25" w16cid:durableId="2061205132">
    <w:abstractNumId w:val="6"/>
  </w:num>
  <w:num w:numId="26" w16cid:durableId="255602744">
    <w:abstractNumId w:val="15"/>
  </w:num>
  <w:num w:numId="27" w16cid:durableId="1604070551">
    <w:abstractNumId w:val="35"/>
  </w:num>
  <w:num w:numId="28" w16cid:durableId="1128547472">
    <w:abstractNumId w:val="16"/>
  </w:num>
  <w:num w:numId="29" w16cid:durableId="1304430263">
    <w:abstractNumId w:val="39"/>
  </w:num>
  <w:num w:numId="30" w16cid:durableId="1372725226">
    <w:abstractNumId w:val="20"/>
  </w:num>
  <w:num w:numId="31" w16cid:durableId="1430924933">
    <w:abstractNumId w:val="10"/>
  </w:num>
  <w:num w:numId="32" w16cid:durableId="32848905">
    <w:abstractNumId w:val="34"/>
  </w:num>
  <w:num w:numId="33" w16cid:durableId="856582978">
    <w:abstractNumId w:val="37"/>
  </w:num>
  <w:num w:numId="34" w16cid:durableId="149255380">
    <w:abstractNumId w:val="22"/>
  </w:num>
  <w:num w:numId="35" w16cid:durableId="1190801693">
    <w:abstractNumId w:val="38"/>
  </w:num>
  <w:num w:numId="36" w16cid:durableId="1760177017">
    <w:abstractNumId w:val="5"/>
  </w:num>
  <w:num w:numId="37" w16cid:durableId="1552883815">
    <w:abstractNumId w:val="21"/>
  </w:num>
  <w:num w:numId="38" w16cid:durableId="954479297">
    <w:abstractNumId w:val="13"/>
  </w:num>
  <w:num w:numId="39" w16cid:durableId="198982553">
    <w:abstractNumId w:val="27"/>
  </w:num>
  <w:num w:numId="40" w16cid:durableId="212234587">
    <w:abstractNumId w:val="32"/>
  </w:num>
  <w:num w:numId="41" w16cid:durableId="1532373164">
    <w:abstractNumId w:val="19"/>
  </w:num>
  <w:num w:numId="42" w16cid:durableId="27775906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YxsjQ3MjexNLdQ0lEKTi0uzszPAykwqgUAyLBB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789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09D3"/>
    <w:rsid w:val="002A19EB"/>
    <w:rsid w:val="002A2D2D"/>
    <w:rsid w:val="002A74C7"/>
    <w:rsid w:val="002C539D"/>
    <w:rsid w:val="002C71C6"/>
    <w:rsid w:val="002D07CA"/>
    <w:rsid w:val="00305122"/>
    <w:rsid w:val="003230CF"/>
    <w:rsid w:val="00330BE2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30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4CA"/>
    <w:rsid w:val="004F3190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36624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344"/>
    <w:rsid w:val="00A45A89"/>
    <w:rsid w:val="00A47F12"/>
    <w:rsid w:val="00A53B22"/>
    <w:rsid w:val="00A66DE2"/>
    <w:rsid w:val="00A70227"/>
    <w:rsid w:val="00A847D3"/>
    <w:rsid w:val="00A96CD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3FA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8EA"/>
    <w:rsid w:val="00E465C4"/>
    <w:rsid w:val="00E63F64"/>
    <w:rsid w:val="00E74623"/>
    <w:rsid w:val="00E80E3D"/>
    <w:rsid w:val="00E86D42"/>
    <w:rsid w:val="00E870B8"/>
    <w:rsid w:val="00E94F50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3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AD1955-C51F-4A6C-AD93-4B3B28420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van Georgiev</cp:lastModifiedBy>
  <cp:revision>2</cp:revision>
  <cp:lastPrinted>2015-10-26T22:35:00Z</cp:lastPrinted>
  <dcterms:created xsi:type="dcterms:W3CDTF">2023-12-21T09:39:00Z</dcterms:created>
  <dcterms:modified xsi:type="dcterms:W3CDTF">2023-12-21T09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d62b2e8b379aeaf4a6afd249d8e4ec69fb3a81917304054d9cbfb9da9c8ad2</vt:lpwstr>
  </property>
</Properties>
</file>